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67C1" w:rsidRPr="004131E4" w:rsidRDefault="002B67C1" w:rsidP="002B67C1">
      <w:pPr>
        <w:jc w:val="center"/>
        <w:rPr>
          <w:b/>
          <w:sz w:val="40"/>
          <w:u w:val="single"/>
        </w:rPr>
      </w:pPr>
      <w:r w:rsidRPr="004131E4">
        <w:rPr>
          <w:b/>
          <w:sz w:val="40"/>
          <w:u w:val="single"/>
        </w:rPr>
        <w:t>Rough guide to your design</w:t>
      </w:r>
      <w:r w:rsidR="00081A5B" w:rsidRPr="004131E4">
        <w:rPr>
          <w:b/>
          <w:sz w:val="40"/>
          <w:u w:val="single"/>
        </w:rPr>
        <w:t xml:space="preserve"> plan</w:t>
      </w:r>
      <w:r w:rsidR="004131E4">
        <w:rPr>
          <w:b/>
          <w:sz w:val="40"/>
          <w:u w:val="single"/>
        </w:rPr>
        <w:t xml:space="preserve"> </w:t>
      </w:r>
      <w:r w:rsidR="009E25DE" w:rsidRPr="004131E4">
        <w:rPr>
          <w:b/>
          <w:sz w:val="40"/>
          <w:u w:val="single"/>
        </w:rPr>
        <w:t>(Task 1)</w:t>
      </w:r>
    </w:p>
    <w:p w:rsidR="004131E4" w:rsidRPr="004131E4" w:rsidRDefault="004131E4" w:rsidP="002B67C1">
      <w:pPr>
        <w:jc w:val="center"/>
        <w:rPr>
          <w:b/>
          <w:sz w:val="32"/>
        </w:rPr>
      </w:pPr>
      <w:r w:rsidRPr="004131E4">
        <w:rPr>
          <w:b/>
          <w:sz w:val="32"/>
        </w:rPr>
        <w:t>Submit plan for feedback: 3/5/18</w:t>
      </w:r>
    </w:p>
    <w:p w:rsidR="002B67C1" w:rsidRPr="002B67C1" w:rsidRDefault="002B67C1" w:rsidP="00D53704">
      <w:pPr>
        <w:jc w:val="center"/>
        <w:rPr>
          <w:color w:val="FF0000"/>
          <w:sz w:val="24"/>
        </w:rPr>
      </w:pPr>
      <w:r w:rsidRPr="002B67C1">
        <w:rPr>
          <w:color w:val="FF0000"/>
          <w:sz w:val="24"/>
        </w:rPr>
        <w:t>Look back at your previous assignment. Anything you can reuse/help with the design plan?</w:t>
      </w:r>
      <w:r w:rsidR="00D53704">
        <w:rPr>
          <w:color w:val="FF0000"/>
          <w:sz w:val="24"/>
        </w:rPr>
        <w:t xml:space="preserve"> Justify your decisions and selections throughout.</w:t>
      </w:r>
    </w:p>
    <w:p w:rsidR="00ED74F0" w:rsidRPr="002B67C1" w:rsidRDefault="002B67C1">
      <w:pPr>
        <w:rPr>
          <w:b/>
          <w:sz w:val="24"/>
        </w:rPr>
      </w:pPr>
      <w:r w:rsidRPr="002B67C1">
        <w:rPr>
          <w:b/>
          <w:sz w:val="24"/>
        </w:rPr>
        <w:t>Things to include:</w:t>
      </w:r>
    </w:p>
    <w:p w:rsidR="007F6BFB" w:rsidRPr="007F6BFB" w:rsidRDefault="007F6BFB" w:rsidP="007F6BFB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Include minimum specs of software needed</w:t>
      </w:r>
      <w:r>
        <w:rPr>
          <w:sz w:val="24"/>
        </w:rPr>
        <w:t xml:space="preserve"> and extra costs involved</w:t>
      </w:r>
    </w:p>
    <w:p w:rsidR="007F6BFB" w:rsidRPr="007F6BFB" w:rsidRDefault="007F6BFB" w:rsidP="007F6BF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Hardware specs and </w:t>
      </w:r>
      <w:r>
        <w:rPr>
          <w:sz w:val="24"/>
        </w:rPr>
        <w:t>recommendations for upgrades including costs</w:t>
      </w:r>
      <w:r w:rsidR="00EA78F1">
        <w:rPr>
          <w:sz w:val="24"/>
        </w:rPr>
        <w:t>.</w:t>
      </w:r>
    </w:p>
    <w:p w:rsidR="00081A5B" w:rsidRDefault="00081A5B" w:rsidP="002B67C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Network Layout diagram</w:t>
      </w:r>
      <w:r w:rsidR="009E25DE">
        <w:rPr>
          <w:sz w:val="24"/>
        </w:rPr>
        <w:t xml:space="preserve"> – See next page for example – Ms Visio could be used</w:t>
      </w:r>
    </w:p>
    <w:p w:rsidR="006F538D" w:rsidRPr="006F538D" w:rsidRDefault="006F538D" w:rsidP="006F538D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What services need to be configured - DNS, DHCP, Active Directory, Printer services etc</w:t>
      </w:r>
      <w:r w:rsidR="00C341B7">
        <w:rPr>
          <w:sz w:val="24"/>
        </w:rPr>
        <w:t>. Why?</w:t>
      </w:r>
      <w:bookmarkStart w:id="0" w:name="_GoBack"/>
      <w:bookmarkEnd w:id="0"/>
    </w:p>
    <w:p w:rsidR="006C505B" w:rsidRDefault="006C505B" w:rsidP="002B67C1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Backup Software?</w:t>
      </w:r>
      <w:r w:rsidR="006F538D">
        <w:rPr>
          <w:sz w:val="24"/>
        </w:rPr>
        <w:t xml:space="preserve"> (</w:t>
      </w:r>
      <w:proofErr w:type="spellStart"/>
      <w:r w:rsidR="006F538D">
        <w:rPr>
          <w:sz w:val="24"/>
        </w:rPr>
        <w:t>e.g</w:t>
      </w:r>
      <w:proofErr w:type="spellEnd"/>
      <w:r w:rsidR="006F538D">
        <w:rPr>
          <w:sz w:val="24"/>
        </w:rPr>
        <w:t xml:space="preserve"> Windows Server Backup, Acronis</w:t>
      </w:r>
      <w:r w:rsidR="00C341B7">
        <w:rPr>
          <w:sz w:val="24"/>
        </w:rPr>
        <w:t>. Which and why.</w:t>
      </w:r>
      <w:r w:rsidR="006F538D">
        <w:rPr>
          <w:sz w:val="24"/>
        </w:rPr>
        <w:t>)</w:t>
      </w:r>
    </w:p>
    <w:p w:rsidR="006F538D" w:rsidRPr="006F538D" w:rsidRDefault="006F538D" w:rsidP="006F538D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Disaster recovery setup</w:t>
      </w:r>
      <w:r>
        <w:rPr>
          <w:sz w:val="24"/>
        </w:rPr>
        <w:t xml:space="preserve"> - </w:t>
      </w:r>
      <w:r w:rsidRPr="009E25DE">
        <w:rPr>
          <w:sz w:val="24"/>
        </w:rPr>
        <w:t>Devise a regular backup plan – where will this data be stored? How?</w:t>
      </w:r>
    </w:p>
    <w:p w:rsidR="006C505B" w:rsidRPr="002B67C1" w:rsidRDefault="006C505B" w:rsidP="002B67C1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Anti Virus?</w:t>
      </w:r>
    </w:p>
    <w:p w:rsidR="00032A22" w:rsidRPr="002B67C1" w:rsidRDefault="00032A22" w:rsidP="002B67C1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Explain those services</w:t>
      </w:r>
      <w:r w:rsidR="002B67C1">
        <w:rPr>
          <w:sz w:val="24"/>
        </w:rPr>
        <w:t xml:space="preserve"> and ther</w:t>
      </w:r>
      <w:r w:rsidRPr="002B67C1">
        <w:rPr>
          <w:sz w:val="24"/>
        </w:rPr>
        <w:t>e uses</w:t>
      </w:r>
      <w:r w:rsidR="009E25DE">
        <w:rPr>
          <w:sz w:val="24"/>
        </w:rPr>
        <w:t xml:space="preserve"> with the network</w:t>
      </w:r>
    </w:p>
    <w:p w:rsidR="0041375A" w:rsidRPr="0041375A" w:rsidRDefault="0041375A" w:rsidP="0041375A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User name and passwords for users</w:t>
      </w:r>
    </w:p>
    <w:p w:rsidR="006C505B" w:rsidRPr="002B67C1" w:rsidRDefault="006C505B" w:rsidP="002B67C1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Access Rights?</w:t>
      </w:r>
    </w:p>
    <w:p w:rsidR="00032A22" w:rsidRPr="002B67C1" w:rsidRDefault="006C505B" w:rsidP="002B67C1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Explain the router setup</w:t>
      </w:r>
      <w:r w:rsidR="00032A22" w:rsidRPr="002B67C1">
        <w:rPr>
          <w:sz w:val="24"/>
        </w:rPr>
        <w:t>(Firewall, encrypted WI-FI</w:t>
      </w:r>
      <w:r w:rsidR="002B67C1">
        <w:rPr>
          <w:sz w:val="24"/>
        </w:rPr>
        <w:t>)</w:t>
      </w:r>
    </w:p>
    <w:p w:rsidR="006C505B" w:rsidRDefault="006C505B" w:rsidP="002B67C1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Explain</w:t>
      </w:r>
      <w:r w:rsidR="00081A5B">
        <w:rPr>
          <w:sz w:val="24"/>
        </w:rPr>
        <w:t xml:space="preserve"> your</w:t>
      </w:r>
      <w:r w:rsidR="00032A22" w:rsidRPr="002B67C1">
        <w:rPr>
          <w:sz w:val="24"/>
        </w:rPr>
        <w:t xml:space="preserve"> intruder detection syst</w:t>
      </w:r>
      <w:r w:rsidRPr="002B67C1">
        <w:rPr>
          <w:sz w:val="24"/>
        </w:rPr>
        <w:t>e</w:t>
      </w:r>
      <w:r w:rsidR="00032A22" w:rsidRPr="002B67C1">
        <w:rPr>
          <w:sz w:val="24"/>
        </w:rPr>
        <w:t>m</w:t>
      </w:r>
      <w:r w:rsidRPr="002B67C1">
        <w:rPr>
          <w:sz w:val="24"/>
        </w:rPr>
        <w:t xml:space="preserve"> </w:t>
      </w:r>
      <w:proofErr w:type="spellStart"/>
      <w:r w:rsidRPr="002B67C1">
        <w:rPr>
          <w:sz w:val="24"/>
        </w:rPr>
        <w:t>e.g</w:t>
      </w:r>
      <w:proofErr w:type="spellEnd"/>
      <w:r w:rsidRPr="002B67C1">
        <w:rPr>
          <w:sz w:val="24"/>
        </w:rPr>
        <w:t xml:space="preserve"> firewall</w:t>
      </w:r>
    </w:p>
    <w:p w:rsidR="002B67C1" w:rsidRDefault="002B67C1" w:rsidP="002B67C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Physical security(</w:t>
      </w:r>
      <w:r w:rsidR="009E25DE">
        <w:rPr>
          <w:sz w:val="24"/>
        </w:rPr>
        <w:t>Se</w:t>
      </w:r>
      <w:r w:rsidR="00F943DC">
        <w:rPr>
          <w:sz w:val="24"/>
        </w:rPr>
        <w:t>r</w:t>
      </w:r>
      <w:r w:rsidR="009E25DE">
        <w:rPr>
          <w:sz w:val="24"/>
        </w:rPr>
        <w:t>ver r</w:t>
      </w:r>
      <w:r>
        <w:rPr>
          <w:sz w:val="24"/>
        </w:rPr>
        <w:t>oom access)</w:t>
      </w:r>
    </w:p>
    <w:p w:rsidR="007F6BFB" w:rsidRDefault="002B67C1" w:rsidP="002B67C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Testing </w:t>
      </w:r>
      <w:r w:rsidR="007F6BFB">
        <w:rPr>
          <w:sz w:val="24"/>
        </w:rPr>
        <w:t>(Explain what and why you are using them):</w:t>
      </w:r>
    </w:p>
    <w:p w:rsidR="007F6BFB" w:rsidRPr="007F6BFB" w:rsidRDefault="007F6BFB" w:rsidP="007F6BFB">
      <w:pPr>
        <w:pStyle w:val="ListParagraph"/>
        <w:numPr>
          <w:ilvl w:val="1"/>
          <w:numId w:val="1"/>
        </w:numPr>
        <w:rPr>
          <w:sz w:val="24"/>
        </w:rPr>
      </w:pPr>
      <w:r w:rsidRPr="007F6BFB">
        <w:rPr>
          <w:sz w:val="24"/>
        </w:rPr>
        <w:t>User functionality test</w:t>
      </w:r>
      <w:r>
        <w:rPr>
          <w:sz w:val="24"/>
        </w:rPr>
        <w:t xml:space="preserve"> (Do</w:t>
      </w:r>
      <w:r>
        <w:rPr>
          <w:sz w:val="24"/>
        </w:rPr>
        <w:t xml:space="preserve"> all the features</w:t>
      </w:r>
      <w:r>
        <w:rPr>
          <w:sz w:val="24"/>
        </w:rPr>
        <w:t xml:space="preserve"> you have set up work)</w:t>
      </w:r>
    </w:p>
    <w:p w:rsidR="007F6BFB" w:rsidRDefault="007F6BFB" w:rsidP="007F6BFB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Network s</w:t>
      </w:r>
      <w:r w:rsidR="00E513B0">
        <w:rPr>
          <w:sz w:val="24"/>
        </w:rPr>
        <w:t>ecurity</w:t>
      </w:r>
      <w:r>
        <w:rPr>
          <w:sz w:val="24"/>
        </w:rPr>
        <w:t xml:space="preserve"> and penetration</w:t>
      </w:r>
      <w:r w:rsidR="00E513B0">
        <w:rPr>
          <w:sz w:val="24"/>
        </w:rPr>
        <w:t xml:space="preserve"> testing</w:t>
      </w:r>
      <w:r>
        <w:rPr>
          <w:sz w:val="24"/>
        </w:rPr>
        <w:t>:</w:t>
      </w:r>
      <w:r w:rsidR="00E513B0">
        <w:rPr>
          <w:sz w:val="24"/>
        </w:rPr>
        <w:t xml:space="preserve"> </w:t>
      </w:r>
      <w:proofErr w:type="spellStart"/>
      <w:r>
        <w:rPr>
          <w:sz w:val="24"/>
        </w:rPr>
        <w:t>e.g</w:t>
      </w:r>
      <w:proofErr w:type="spellEnd"/>
      <w:r>
        <w:rPr>
          <w:sz w:val="24"/>
        </w:rPr>
        <w:t xml:space="preserve"> </w:t>
      </w:r>
      <w:r w:rsidR="002B67C1">
        <w:rPr>
          <w:sz w:val="24"/>
        </w:rPr>
        <w:t>Kali Linux</w:t>
      </w:r>
      <w:r w:rsidR="0009273D">
        <w:rPr>
          <w:sz w:val="24"/>
        </w:rPr>
        <w:t xml:space="preserve"> </w:t>
      </w:r>
      <w:r>
        <w:rPr>
          <w:sz w:val="24"/>
        </w:rPr>
        <w:t>with</w:t>
      </w:r>
      <w:r w:rsidR="00573D42">
        <w:rPr>
          <w:sz w:val="24"/>
        </w:rPr>
        <w:t xml:space="preserve"> </w:t>
      </w:r>
      <w:proofErr w:type="spellStart"/>
      <w:r w:rsidR="00573D42">
        <w:rPr>
          <w:sz w:val="24"/>
        </w:rPr>
        <w:t>Open</w:t>
      </w:r>
      <w:r w:rsidR="0009273D">
        <w:rPr>
          <w:sz w:val="24"/>
        </w:rPr>
        <w:t>Vas</w:t>
      </w:r>
      <w:proofErr w:type="spellEnd"/>
      <w:r>
        <w:rPr>
          <w:sz w:val="24"/>
        </w:rPr>
        <w:t>. Checking security configurations.</w:t>
      </w:r>
    </w:p>
    <w:p w:rsidR="007F6BFB" w:rsidRDefault="007F6BFB" w:rsidP="007F6BFB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Network speed: </w:t>
      </w:r>
      <w:proofErr w:type="spellStart"/>
      <w:r>
        <w:rPr>
          <w:sz w:val="24"/>
        </w:rPr>
        <w:t>e.g</w:t>
      </w:r>
      <w:proofErr w:type="spellEnd"/>
      <w:r>
        <w:rPr>
          <w:sz w:val="24"/>
        </w:rPr>
        <w:t xml:space="preserve"> </w:t>
      </w:r>
      <w:r>
        <w:rPr>
          <w:sz w:val="24"/>
        </w:rPr>
        <w:t>Lan Speed Test</w:t>
      </w:r>
    </w:p>
    <w:p w:rsidR="007F6BFB" w:rsidRDefault="007F6BFB" w:rsidP="007F6BFB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Internet speed: </w:t>
      </w:r>
      <w:proofErr w:type="spellStart"/>
      <w:r>
        <w:rPr>
          <w:sz w:val="24"/>
        </w:rPr>
        <w:t>e.g</w:t>
      </w:r>
      <w:proofErr w:type="spellEnd"/>
      <w:r>
        <w:rPr>
          <w:sz w:val="24"/>
        </w:rPr>
        <w:t xml:space="preserve"> </w:t>
      </w:r>
      <w:r w:rsidR="002B67C1" w:rsidRPr="007F6BFB">
        <w:rPr>
          <w:sz w:val="24"/>
        </w:rPr>
        <w:t>speedtest.net</w:t>
      </w:r>
    </w:p>
    <w:p w:rsidR="009E25DE" w:rsidRDefault="007F6BFB" w:rsidP="007F6BF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You will need to put a test plan together for the above.</w:t>
      </w:r>
    </w:p>
    <w:p w:rsidR="009E25DE" w:rsidRDefault="00EA78F1">
      <w:pPr>
        <w:rPr>
          <w:b/>
          <w:sz w:val="24"/>
        </w:rPr>
      </w:pPr>
      <w:r w:rsidRPr="00EA78F1">
        <w:rPr>
          <w:b/>
          <w:sz w:val="24"/>
        </w:rPr>
        <w:t>Current network set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6081" w:rsidTr="00A46081">
        <w:tc>
          <w:tcPr>
            <w:tcW w:w="4508" w:type="dxa"/>
          </w:tcPr>
          <w:p w:rsidR="00A46081" w:rsidRPr="00A46081" w:rsidRDefault="00A46081" w:rsidP="00A46081">
            <w:pPr>
              <w:rPr>
                <w:b/>
              </w:rPr>
            </w:pPr>
            <w:r w:rsidRPr="00A46081">
              <w:rPr>
                <w:b/>
              </w:rPr>
              <w:t>Old server with no NOS installed:</w:t>
            </w:r>
          </w:p>
          <w:p w:rsidR="00A46081" w:rsidRDefault="00A46081" w:rsidP="00A46081"/>
          <w:p w:rsidR="00A46081" w:rsidRPr="004131E4" w:rsidRDefault="00A46081">
            <w:r>
              <w:t>Processor: Core 2 Duo</w:t>
            </w:r>
            <w:r>
              <w:br/>
            </w:r>
            <w:proofErr w:type="spellStart"/>
            <w:r>
              <w:t>Hardrive</w:t>
            </w:r>
            <w:proofErr w:type="spellEnd"/>
            <w:r>
              <w:t>: 500GB HDD</w:t>
            </w:r>
            <w:r>
              <w:br/>
              <w:t>RAM: 4GB</w:t>
            </w:r>
          </w:p>
        </w:tc>
        <w:tc>
          <w:tcPr>
            <w:tcW w:w="4508" w:type="dxa"/>
          </w:tcPr>
          <w:p w:rsidR="00A46081" w:rsidRDefault="00A46081" w:rsidP="00A46081">
            <w:pPr>
              <w:rPr>
                <w:b/>
              </w:rPr>
            </w:pPr>
            <w:r w:rsidRPr="00A46081">
              <w:rPr>
                <w:b/>
              </w:rPr>
              <w:t>8 Dell PC’s all running Windows 7</w:t>
            </w:r>
            <w:r w:rsidRPr="00A46081">
              <w:rPr>
                <w:b/>
              </w:rPr>
              <w:t>:</w:t>
            </w:r>
          </w:p>
          <w:p w:rsidR="00A46081" w:rsidRPr="00A46081" w:rsidRDefault="00A46081" w:rsidP="00A46081">
            <w:pPr>
              <w:rPr>
                <w:b/>
              </w:rPr>
            </w:pPr>
          </w:p>
          <w:p w:rsidR="00A46081" w:rsidRPr="004131E4" w:rsidRDefault="00A46081">
            <w:r>
              <w:t>Processor: Core 2 Duo</w:t>
            </w:r>
            <w:r>
              <w:br/>
            </w:r>
            <w:proofErr w:type="spellStart"/>
            <w:r>
              <w:t>Hardrive</w:t>
            </w:r>
            <w:proofErr w:type="spellEnd"/>
            <w:r>
              <w:t>: 500GB HDD</w:t>
            </w:r>
            <w:r>
              <w:br/>
              <w:t>RAM: 2GB</w:t>
            </w:r>
          </w:p>
        </w:tc>
      </w:tr>
    </w:tbl>
    <w:p w:rsidR="00A46081" w:rsidRPr="00EA78F1" w:rsidRDefault="00A46081">
      <w:pPr>
        <w:rPr>
          <w:b/>
          <w:sz w:val="24"/>
        </w:rPr>
      </w:pPr>
    </w:p>
    <w:p w:rsidR="004131E4" w:rsidRDefault="00A46081">
      <w:pPr>
        <w:rPr>
          <w:sz w:val="24"/>
        </w:rPr>
      </w:pPr>
      <w:r w:rsidRPr="00A46081">
        <w:rPr>
          <w:b/>
          <w:sz w:val="24"/>
        </w:rPr>
        <w:t>Note:</w:t>
      </w:r>
      <w:r>
        <w:rPr>
          <w:sz w:val="24"/>
        </w:rPr>
        <w:t xml:space="preserve"> If upgrading or suggesting new hardware remember it is a small </w:t>
      </w:r>
      <w:proofErr w:type="gramStart"/>
      <w:r>
        <w:rPr>
          <w:sz w:val="24"/>
        </w:rPr>
        <w:t>business(</w:t>
      </w:r>
      <w:proofErr w:type="gramEnd"/>
      <w:r>
        <w:rPr>
          <w:sz w:val="24"/>
        </w:rPr>
        <w:t>consider value and need) and you must justify your selection.</w:t>
      </w:r>
    </w:p>
    <w:p w:rsidR="009E25DE" w:rsidRPr="009E25DE" w:rsidRDefault="00EC6A86" w:rsidP="002B67C1">
      <w:pPr>
        <w:rPr>
          <w:b/>
          <w:sz w:val="40"/>
        </w:rPr>
      </w:pPr>
      <w:r w:rsidRPr="009E25DE">
        <w:rPr>
          <w:noProof/>
          <w:sz w:val="24"/>
          <w:lang w:eastAsia="en-GB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655955</wp:posOffset>
            </wp:positionV>
            <wp:extent cx="4208145" cy="6532880"/>
            <wp:effectExtent l="0" t="317" r="1587" b="1588"/>
            <wp:wrapSquare wrapText="bothSides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-5400000">
                      <a:off x="0" y="0"/>
                      <a:ext cx="4208145" cy="653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25DE" w:rsidRPr="009E25DE">
        <w:rPr>
          <w:b/>
          <w:sz w:val="40"/>
        </w:rPr>
        <w:t>Network Diagram Example</w:t>
      </w:r>
    </w:p>
    <w:p w:rsidR="009E25DE" w:rsidRPr="002B67C1" w:rsidRDefault="009E25DE" w:rsidP="002B67C1">
      <w:pPr>
        <w:rPr>
          <w:sz w:val="24"/>
        </w:rPr>
      </w:pPr>
    </w:p>
    <w:sectPr w:rsidR="009E25DE" w:rsidRPr="002B67C1" w:rsidSect="00ED74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56496E"/>
    <w:multiLevelType w:val="hybridMultilevel"/>
    <w:tmpl w:val="94E0D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IxNTe0MLS0NDdW0lEKTi0uzszPAykwrAUAe9AKlSwAAAA="/>
  </w:docVars>
  <w:rsids>
    <w:rsidRoot w:val="000A5861"/>
    <w:rsid w:val="00032A22"/>
    <w:rsid w:val="00081A5B"/>
    <w:rsid w:val="0009273D"/>
    <w:rsid w:val="000A5861"/>
    <w:rsid w:val="00172A38"/>
    <w:rsid w:val="002B67C1"/>
    <w:rsid w:val="00342258"/>
    <w:rsid w:val="004131E4"/>
    <w:rsid w:val="0041375A"/>
    <w:rsid w:val="00573D42"/>
    <w:rsid w:val="006C505B"/>
    <w:rsid w:val="006F538D"/>
    <w:rsid w:val="007F6BFB"/>
    <w:rsid w:val="009E25DE"/>
    <w:rsid w:val="00A46081"/>
    <w:rsid w:val="00C341B7"/>
    <w:rsid w:val="00D50ACF"/>
    <w:rsid w:val="00D53704"/>
    <w:rsid w:val="00E513B0"/>
    <w:rsid w:val="00EA78F1"/>
    <w:rsid w:val="00EC6A86"/>
    <w:rsid w:val="00ED74F0"/>
    <w:rsid w:val="00F94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419D9"/>
  <w15:docId w15:val="{06A71CDC-24A8-4BDA-8702-4F332AE73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4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7C1"/>
    <w:pPr>
      <w:ind w:left="720"/>
      <w:contextualSpacing/>
    </w:pPr>
  </w:style>
  <w:style w:type="table" w:styleId="TableGrid">
    <w:name w:val="Table Grid"/>
    <w:basedOn w:val="TableNormal"/>
    <w:uiPriority w:val="59"/>
    <w:rsid w:val="00A460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10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James Tedder</cp:lastModifiedBy>
  <cp:revision>14</cp:revision>
  <dcterms:created xsi:type="dcterms:W3CDTF">2018-04-18T09:07:00Z</dcterms:created>
  <dcterms:modified xsi:type="dcterms:W3CDTF">2018-04-19T06:48:00Z</dcterms:modified>
</cp:coreProperties>
</file>